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157745" w14:textId="77777777" w:rsidR="00767604" w:rsidRPr="0024523D" w:rsidRDefault="00BE48D4" w:rsidP="00BE48D4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32"/>
          <w:szCs w:val="28"/>
        </w:rPr>
      </w:pPr>
      <w:bookmarkStart w:id="0" w:name="_GoBack"/>
      <w:bookmarkEnd w:id="0"/>
      <w:r w:rsidRPr="0024523D">
        <w:rPr>
          <w:rFonts w:eastAsia="Times New Roman" w:cstheme="minorHAnsi"/>
          <w:b/>
          <w:bCs/>
          <w:color w:val="E33000"/>
          <w:sz w:val="32"/>
          <w:szCs w:val="28"/>
        </w:rPr>
        <w:t>CritiCa</w:t>
      </w:r>
      <w:r w:rsidR="00767604" w:rsidRPr="0024523D">
        <w:rPr>
          <w:rFonts w:eastAsia="Times New Roman" w:cstheme="minorHAnsi"/>
          <w:b/>
          <w:bCs/>
          <w:color w:val="E33000"/>
          <w:sz w:val="32"/>
          <w:szCs w:val="28"/>
        </w:rPr>
        <w:t>ll Ontario Secure File Transfer</w:t>
      </w:r>
      <w:r w:rsidRPr="0024523D">
        <w:rPr>
          <w:rFonts w:eastAsia="Times New Roman" w:cstheme="minorHAnsi"/>
          <w:b/>
          <w:bCs/>
          <w:color w:val="E33000"/>
          <w:sz w:val="32"/>
          <w:szCs w:val="28"/>
        </w:rPr>
        <w:t xml:space="preserve"> Portal (SFTP) </w:t>
      </w:r>
    </w:p>
    <w:p w14:paraId="7ED67719" w14:textId="34F3C4B4" w:rsidR="000414D7" w:rsidRPr="002342F2" w:rsidRDefault="00C7086A" w:rsidP="0024523D">
      <w:pPr>
        <w:pStyle w:val="Header"/>
        <w:spacing w:after="240"/>
        <w:jc w:val="center"/>
        <w:rPr>
          <w:rFonts w:eastAsia="Times New Roman" w:cstheme="minorHAnsi"/>
          <w:b/>
          <w:bCs/>
          <w:color w:val="E33000"/>
          <w:sz w:val="28"/>
          <w:szCs w:val="28"/>
        </w:rPr>
      </w:pPr>
      <w:r w:rsidRPr="002342F2">
        <w:rPr>
          <w:rFonts w:eastAsia="Times New Roman" w:cstheme="minorHAnsi"/>
          <w:b/>
          <w:bCs/>
          <w:color w:val="E33000"/>
          <w:sz w:val="28"/>
          <w:szCs w:val="28"/>
        </w:rPr>
        <w:t>User Registration and Status Change Form</w:t>
      </w:r>
      <w:r w:rsidR="0024523D" w:rsidRPr="002342F2">
        <w:rPr>
          <w:rFonts w:eastAsia="Times New Roman" w:cstheme="minorHAnsi"/>
          <w:b/>
          <w:bCs/>
          <w:color w:val="E33000"/>
          <w:sz w:val="28"/>
          <w:szCs w:val="28"/>
        </w:rPr>
        <w:t xml:space="preserve"> </w:t>
      </w:r>
    </w:p>
    <w:p w14:paraId="6A5246A2" w14:textId="597E7CF5" w:rsidR="00CC4BB2" w:rsidRPr="00CC4BB2" w:rsidRDefault="00CC4BB2" w:rsidP="00CC4BB2">
      <w:pPr>
        <w:pStyle w:val="Header"/>
        <w:spacing w:after="240"/>
        <w:jc w:val="center"/>
        <w:rPr>
          <w:rFonts w:cs="Arial"/>
        </w:rPr>
      </w:pPr>
      <w:r>
        <w:rPr>
          <w:rFonts w:cs="Arial"/>
        </w:rPr>
        <w:t xml:space="preserve">CritiCall Ontario </w:t>
      </w:r>
      <w:r w:rsidRPr="00CC4BB2">
        <w:rPr>
          <w:rFonts w:cs="Arial"/>
        </w:rPr>
        <w:t>Se</w:t>
      </w:r>
      <w:r>
        <w:rPr>
          <w:rFonts w:cs="Arial"/>
        </w:rPr>
        <w:t xml:space="preserve">cure File Transfer Portal (SFTP) is a web based, password protected portal that </w:t>
      </w:r>
      <w:r w:rsidRPr="00CC4BB2">
        <w:rPr>
          <w:rFonts w:cs="Arial"/>
        </w:rPr>
        <w:t xml:space="preserve">provides access to specialty reports containing </w:t>
      </w:r>
      <w:r w:rsidR="00946CC3">
        <w:rPr>
          <w:rFonts w:cs="Arial"/>
        </w:rPr>
        <w:t>Personal</w:t>
      </w:r>
      <w:r w:rsidRPr="00CC4BB2">
        <w:rPr>
          <w:rFonts w:cs="Arial"/>
        </w:rPr>
        <w:t xml:space="preserve"> Health Information (PHI).</w:t>
      </w:r>
    </w:p>
    <w:tbl>
      <w:tblPr>
        <w:tblpPr w:leftFromText="187" w:rightFromText="187" w:vertAnchor="text" w:horzAnchor="margin" w:tblpXSpec="center" w:tblpY="131"/>
        <w:tblW w:w="11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520"/>
        <w:gridCol w:w="60"/>
        <w:gridCol w:w="5451"/>
      </w:tblGrid>
      <w:tr w:rsidR="00FA0B97" w:rsidRPr="00FB5CCD" w14:paraId="4B2019A1" w14:textId="77777777" w:rsidTr="002F0D15">
        <w:trPr>
          <w:trHeight w:val="440"/>
        </w:trPr>
        <w:tc>
          <w:tcPr>
            <w:tcW w:w="11031" w:type="dxa"/>
            <w:gridSpan w:val="3"/>
            <w:shd w:val="clear" w:color="auto" w:fill="D2492A"/>
          </w:tcPr>
          <w:p w14:paraId="1B529B64" w14:textId="10E03E02" w:rsidR="00FA0B97" w:rsidRPr="00601331" w:rsidRDefault="00FA0B97" w:rsidP="00EA3951">
            <w:pPr>
              <w:spacing w:before="60" w:after="60"/>
              <w:rPr>
                <w:b/>
                <w:sz w:val="28"/>
                <w:szCs w:val="28"/>
              </w:rPr>
            </w:pPr>
            <w:r w:rsidRPr="00380C9E">
              <w:rPr>
                <w:b/>
                <w:color w:val="FFFFFF" w:themeColor="background1"/>
                <w:sz w:val="28"/>
                <w:szCs w:val="28"/>
              </w:rPr>
              <w:t xml:space="preserve">Instructions </w:t>
            </w:r>
          </w:p>
        </w:tc>
      </w:tr>
      <w:tr w:rsidR="00FA0B97" w:rsidRPr="00FB5CCD" w14:paraId="493BC779" w14:textId="77777777" w:rsidTr="004A4239">
        <w:trPr>
          <w:trHeight w:val="2279"/>
        </w:trPr>
        <w:tc>
          <w:tcPr>
            <w:tcW w:w="11031" w:type="dxa"/>
            <w:gridSpan w:val="3"/>
            <w:shd w:val="clear" w:color="auto" w:fill="auto"/>
          </w:tcPr>
          <w:p w14:paraId="648CAAED" w14:textId="77777777" w:rsidR="00A20005" w:rsidRDefault="00A20005" w:rsidP="00A20005">
            <w:pPr>
              <w:spacing w:after="0"/>
            </w:pPr>
            <w:r w:rsidRPr="007149D2">
              <w:rPr>
                <w:b/>
              </w:rPr>
              <w:t>Form Completion</w:t>
            </w:r>
            <w:r>
              <w:t xml:space="preserve">: </w:t>
            </w:r>
          </w:p>
          <w:p w14:paraId="038643D5" w14:textId="6C50DE06" w:rsidR="00A20005" w:rsidRDefault="00AA7D0D" w:rsidP="00A20005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rPr>
                <w:color w:val="000000" w:themeColor="text1"/>
              </w:rPr>
              <w:t>Approving LRA Information</w:t>
            </w:r>
            <w:r w:rsidR="00A20005">
              <w:t xml:space="preserve"> section must be completed in full. </w:t>
            </w:r>
          </w:p>
          <w:p w14:paraId="50E4EDE9" w14:textId="1A867B19" w:rsidR="00A20005" w:rsidRPr="007149D2" w:rsidRDefault="00A20005" w:rsidP="00A20005">
            <w:pPr>
              <w:pStyle w:val="ListParagraph"/>
              <w:numPr>
                <w:ilvl w:val="0"/>
                <w:numId w:val="29"/>
              </w:numPr>
              <w:spacing w:after="0"/>
            </w:pPr>
            <w:r w:rsidRPr="004E506E">
              <w:t>User</w:t>
            </w:r>
            <w:r>
              <w:t xml:space="preserve"> Information sections are required in full for each account being requested.</w:t>
            </w:r>
            <w:r w:rsidRPr="007149D2">
              <w:rPr>
                <w:rFonts w:cs="Arial"/>
                <w:sz w:val="20"/>
                <w:szCs w:val="20"/>
              </w:rPr>
              <w:t xml:space="preserve"> </w:t>
            </w:r>
          </w:p>
          <w:p w14:paraId="7987F1F0" w14:textId="77777777" w:rsidR="00A20005" w:rsidRPr="007149D2" w:rsidRDefault="00A20005" w:rsidP="00A20005">
            <w:pPr>
              <w:spacing w:after="0"/>
              <w:rPr>
                <w:i/>
              </w:rPr>
            </w:pPr>
          </w:p>
          <w:p w14:paraId="6F596C69" w14:textId="77777777" w:rsidR="00A20005" w:rsidRDefault="00A20005" w:rsidP="00A20005">
            <w:pPr>
              <w:spacing w:after="0"/>
              <w:rPr>
                <w:b/>
              </w:rPr>
            </w:pPr>
            <w:r w:rsidRPr="007149D2">
              <w:rPr>
                <w:b/>
              </w:rPr>
              <w:t>Form Submission:</w:t>
            </w:r>
          </w:p>
          <w:p w14:paraId="54A0EB75" w14:textId="77777777" w:rsidR="00A20005" w:rsidRDefault="00A20005" w:rsidP="00A20005">
            <w:pPr>
              <w:numPr>
                <w:ilvl w:val="0"/>
                <w:numId w:val="28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7149D2">
              <w:rPr>
                <w:rFonts w:ascii="Calibri" w:hAnsi="Calibri" w:cs="Calibri"/>
                <w:color w:val="000000" w:themeColor="text1"/>
              </w:rPr>
              <w:t>The com</w:t>
            </w:r>
            <w:r>
              <w:rPr>
                <w:rFonts w:ascii="Calibri" w:hAnsi="Calibri" w:cs="Calibri"/>
                <w:color w:val="000000" w:themeColor="text1"/>
              </w:rPr>
              <w:t>pleted form must be submitted from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 the </w:t>
            </w:r>
            <w:r w:rsidRPr="004E506E">
              <w:rPr>
                <w:rFonts w:ascii="Calibri" w:hAnsi="Calibri" w:cs="Calibri"/>
                <w:color w:val="000000" w:themeColor="text1"/>
              </w:rPr>
              <w:t>LRA’s</w:t>
            </w:r>
            <w:r w:rsidRPr="004E506E">
              <w:rPr>
                <w:rFonts w:ascii="Calibri" w:hAnsi="Calibri" w:cs="Calibri"/>
                <w:color w:val="C00000"/>
              </w:rPr>
              <w:t xml:space="preserve"> </w:t>
            </w:r>
            <w:r>
              <w:rPr>
                <w:rFonts w:ascii="Calibri" w:hAnsi="Calibri" w:cs="Calibri"/>
                <w:color w:val="000000" w:themeColor="text1"/>
              </w:rPr>
              <w:t>hospital email address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hAnsi="Calibri" w:cs="Calibri"/>
                <w:color w:val="000000" w:themeColor="text1"/>
              </w:rPr>
              <w:t>to SFTPhelpdesk@criticall.org</w:t>
            </w:r>
          </w:p>
          <w:p w14:paraId="3C75D653" w14:textId="77777777" w:rsidR="00A20005" w:rsidRDefault="00A20005" w:rsidP="00A20005">
            <w:pPr>
              <w:numPr>
                <w:ilvl w:val="0"/>
                <w:numId w:val="28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7149D2">
              <w:rPr>
                <w:rFonts w:ascii="Calibri" w:hAnsi="Calibri" w:cs="Calibri"/>
                <w:color w:val="000000" w:themeColor="text1"/>
              </w:rPr>
              <w:t xml:space="preserve">New </w:t>
            </w:r>
            <w:r w:rsidRPr="00A20005">
              <w:rPr>
                <w:rFonts w:ascii="Calibri" w:hAnsi="Calibri" w:cs="Calibri"/>
                <w:color w:val="000000" w:themeColor="text1"/>
              </w:rPr>
              <w:t xml:space="preserve">SFTP Users </w:t>
            </w:r>
            <w:r w:rsidRPr="007149D2">
              <w:rPr>
                <w:rFonts w:ascii="Calibri" w:hAnsi="Calibri" w:cs="Calibri"/>
                <w:color w:val="000000" w:themeColor="text1"/>
              </w:rPr>
              <w:t>will receive login instructions directly from CritiCall Ontario’s Help Desk.</w:t>
            </w:r>
          </w:p>
          <w:p w14:paraId="0FABFA6F" w14:textId="77777777" w:rsidR="00A20005" w:rsidRPr="007149D2" w:rsidRDefault="00A20005" w:rsidP="00A20005">
            <w:pPr>
              <w:spacing w:after="0" w:line="240" w:lineRule="auto"/>
              <w:ind w:left="720"/>
              <w:contextualSpacing/>
              <w:rPr>
                <w:rFonts w:ascii="Calibri" w:hAnsi="Calibri" w:cs="Calibri"/>
                <w:color w:val="000000" w:themeColor="text1"/>
              </w:rPr>
            </w:pPr>
          </w:p>
          <w:p w14:paraId="53B3245A" w14:textId="77777777" w:rsidR="00A20005" w:rsidRPr="007149D2" w:rsidRDefault="00A20005" w:rsidP="00A20005">
            <w:pPr>
              <w:spacing w:after="0"/>
              <w:rPr>
                <w:rFonts w:cs="Arial"/>
                <w:i/>
                <w:sz w:val="20"/>
                <w:szCs w:val="20"/>
              </w:rPr>
            </w:pPr>
            <w:r w:rsidRPr="007149D2">
              <w:rPr>
                <w:rFonts w:cs="Arial"/>
                <w:i/>
                <w:sz w:val="20"/>
                <w:szCs w:val="20"/>
              </w:rPr>
              <w:t xml:space="preserve">To find out who the LRAs for your hospital are, please contact </w:t>
            </w:r>
            <w:hyperlink r:id="rId8" w:history="1">
              <w:r w:rsidRPr="00DE7A8C">
                <w:rPr>
                  <w:rStyle w:val="Hyperlink"/>
                  <w:rFonts w:cs="Arial"/>
                  <w:sz w:val="20"/>
                  <w:szCs w:val="20"/>
                </w:rPr>
                <w:t>Helpdesk@criticall.org</w:t>
              </w:r>
            </w:hyperlink>
            <w:r w:rsidRPr="007149D2">
              <w:rPr>
                <w:rFonts w:cs="Arial"/>
                <w:i/>
                <w:sz w:val="20"/>
                <w:szCs w:val="20"/>
              </w:rPr>
              <w:t>.</w:t>
            </w:r>
          </w:p>
          <w:p w14:paraId="29840836" w14:textId="5FFFACCC" w:rsidR="00767604" w:rsidRPr="00767604" w:rsidRDefault="00767604" w:rsidP="0076760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56E8F" w:rsidRPr="00FB5CCD" w14:paraId="2AA564FB" w14:textId="77777777" w:rsidTr="00565A33">
        <w:tc>
          <w:tcPr>
            <w:tcW w:w="11031" w:type="dxa"/>
            <w:gridSpan w:val="3"/>
            <w:shd w:val="clear" w:color="auto" w:fill="BFBFBF" w:themeFill="background1" w:themeFillShade="BF"/>
          </w:tcPr>
          <w:p w14:paraId="15604E38" w14:textId="30F7F88C" w:rsidR="00556E8F" w:rsidRPr="00767604" w:rsidRDefault="00AA7D0D" w:rsidP="0076760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Approving LRA Information</w:t>
            </w:r>
          </w:p>
        </w:tc>
      </w:tr>
      <w:tr w:rsidR="00296ED3" w:rsidRPr="00FB5CCD" w14:paraId="45AF2F9A" w14:textId="77777777" w:rsidTr="002F0D15">
        <w:tc>
          <w:tcPr>
            <w:tcW w:w="5580" w:type="dxa"/>
            <w:gridSpan w:val="2"/>
          </w:tcPr>
          <w:p w14:paraId="261FB239" w14:textId="77777777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</w:tcPr>
          <w:p w14:paraId="401D78C7" w14:textId="1A4122EF" w:rsidR="00296ED3" w:rsidRPr="00FB5CCD" w:rsidRDefault="00296ED3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296ED3" w:rsidRPr="00FB5CCD" w14:paraId="573F6D61" w14:textId="77777777" w:rsidTr="002F0D15">
        <w:tc>
          <w:tcPr>
            <w:tcW w:w="11031" w:type="dxa"/>
            <w:gridSpan w:val="3"/>
          </w:tcPr>
          <w:p w14:paraId="651E5212" w14:textId="3B1659E0" w:rsidR="00296ED3" w:rsidRPr="00FB5CCD" w:rsidRDefault="00296ED3" w:rsidP="00C1219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B12CE1" w:rsidRPr="00FB5CCD" w14:paraId="582C48C8" w14:textId="77777777" w:rsidTr="002F0D15">
        <w:tc>
          <w:tcPr>
            <w:tcW w:w="5520" w:type="dxa"/>
          </w:tcPr>
          <w:p w14:paraId="6CC20175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2"/>
          </w:tcPr>
          <w:p w14:paraId="69BECF86" w14:textId="77777777" w:rsidR="00B12CE1" w:rsidRPr="00FB5CCD" w:rsidRDefault="00B12CE1" w:rsidP="00C1219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4D302E" w:rsidRPr="00FB5CCD" w14:paraId="260CF573" w14:textId="77777777" w:rsidTr="00792B54">
        <w:trPr>
          <w:trHeight w:val="425"/>
        </w:trPr>
        <w:tc>
          <w:tcPr>
            <w:tcW w:w="11031" w:type="dxa"/>
            <w:gridSpan w:val="3"/>
          </w:tcPr>
          <w:p w14:paraId="7895CE01" w14:textId="5242393C" w:rsidR="004D302E" w:rsidRPr="00FB5CCD" w:rsidRDefault="004D302E" w:rsidP="00792B54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 w:rsidR="00792B54"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 w:rsidR="00792B54"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>(e.g., ABC General Hospital)</w:t>
            </w:r>
            <w:r w:rsidR="00D7730C" w:rsidRPr="00FB5CCD">
              <w:rPr>
                <w:rFonts w:cs="Arial"/>
                <w:i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67604" w:rsidRPr="00FB5CCD" w14:paraId="2E8F9398" w14:textId="77777777" w:rsidTr="00C7086A">
        <w:trPr>
          <w:trHeight w:val="401"/>
        </w:trPr>
        <w:tc>
          <w:tcPr>
            <w:tcW w:w="11031" w:type="dxa"/>
            <w:gridSpan w:val="3"/>
            <w:shd w:val="clear" w:color="auto" w:fill="D2492A"/>
          </w:tcPr>
          <w:p w14:paraId="674DCBC8" w14:textId="3406EAD4" w:rsidR="00767604" w:rsidRPr="00FB5CCD" w:rsidRDefault="00AA7D0D" w:rsidP="001A7B9F">
            <w:pPr>
              <w:spacing w:before="60" w:after="60"/>
              <w:rPr>
                <w:rFonts w:cs="Arial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4"/>
                <w:szCs w:val="28"/>
              </w:rPr>
              <w:t xml:space="preserve">LRA </w:t>
            </w:r>
            <w:r w:rsidR="00C7086A">
              <w:rPr>
                <w:rFonts w:ascii="Calibri" w:hAnsi="Calibri" w:cs="Calibri"/>
                <w:b/>
                <w:color w:val="FFFFFF" w:themeColor="background1"/>
                <w:sz w:val="24"/>
                <w:szCs w:val="28"/>
              </w:rPr>
              <w:t>Authorization Date (please enter today’s date YYYY-MM-DD):</w:t>
            </w:r>
            <w:r w:rsidR="00C7086A">
              <w:rPr>
                <w:rFonts w:ascii="Calibri" w:hAnsi="Calibri" w:cs="Calibri"/>
                <w:color w:val="FFFFFF" w:themeColor="background1"/>
                <w:sz w:val="20"/>
              </w:rPr>
              <w:t xml:space="preserve"> </w:t>
            </w:r>
            <w:r w:rsidR="00C7086A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="00C7086A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="00C7086A">
              <w:rPr>
                <w:rFonts w:cs="Arial"/>
                <w:color w:val="008080"/>
                <w:sz w:val="24"/>
                <w:szCs w:val="24"/>
              </w:rPr>
            </w:r>
            <w:r w:rsidR="00C7086A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="00C7086A">
              <w:rPr>
                <w:rFonts w:cs="Arial"/>
                <w:color w:val="008080"/>
                <w:sz w:val="24"/>
                <w:szCs w:val="24"/>
              </w:rPr>
              <w:t> </w:t>
            </w:r>
            <w:r w:rsidR="00C7086A">
              <w:rPr>
                <w:rFonts w:cs="Arial"/>
                <w:color w:val="008080"/>
                <w:sz w:val="24"/>
                <w:szCs w:val="24"/>
              </w:rPr>
              <w:t> </w:t>
            </w:r>
            <w:r w:rsidR="00C7086A">
              <w:rPr>
                <w:rFonts w:cs="Arial"/>
                <w:color w:val="008080"/>
                <w:sz w:val="24"/>
                <w:szCs w:val="24"/>
              </w:rPr>
              <w:t> </w:t>
            </w:r>
            <w:r w:rsidR="00C7086A">
              <w:rPr>
                <w:rFonts w:cs="Arial"/>
                <w:color w:val="008080"/>
                <w:sz w:val="24"/>
                <w:szCs w:val="24"/>
              </w:rPr>
              <w:t> </w:t>
            </w:r>
            <w:r w:rsidR="00C7086A">
              <w:rPr>
                <w:rFonts w:cs="Arial"/>
                <w:color w:val="008080"/>
                <w:sz w:val="24"/>
                <w:szCs w:val="24"/>
              </w:rPr>
              <w:t> </w:t>
            </w:r>
            <w:r w:rsidR="00C7086A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D7730C" w:rsidRPr="008D5265" w14:paraId="2FAB6851" w14:textId="77777777" w:rsidTr="00565A33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3A06BDC8" w14:textId="638581D2" w:rsidR="00D7730C" w:rsidRPr="00767604" w:rsidRDefault="000E6DF6" w:rsidP="0076760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 w:rsidRP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>User</w:t>
            </w:r>
            <w:r w:rsid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1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1A7B9F" w:rsidRPr="00FB5CCD" w14:paraId="10ED7CF1" w14:textId="77777777" w:rsidTr="00CF3E95">
        <w:tc>
          <w:tcPr>
            <w:tcW w:w="5575" w:type="dxa"/>
            <w:gridSpan w:val="3"/>
          </w:tcPr>
          <w:p w14:paraId="508D586E" w14:textId="77777777" w:rsidR="001A7B9F" w:rsidRPr="00FB5CCD" w:rsidRDefault="001A7B9F" w:rsidP="001A7B9F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59865165" w14:textId="77777777" w:rsidR="001A7B9F" w:rsidRPr="00FB5CCD" w:rsidRDefault="001A7B9F" w:rsidP="001A7B9F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A7B9F" w:rsidRPr="00FB5CCD" w14:paraId="5CDAF256" w14:textId="77777777" w:rsidTr="00CF3E95">
        <w:tc>
          <w:tcPr>
            <w:tcW w:w="11026" w:type="dxa"/>
            <w:gridSpan w:val="5"/>
          </w:tcPr>
          <w:p w14:paraId="01DED696" w14:textId="77777777" w:rsidR="001A7B9F" w:rsidRPr="00FB5CCD" w:rsidRDefault="001A7B9F" w:rsidP="001A7B9F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1A7B9F" w:rsidRPr="00FB5CCD" w14:paraId="67FEB0F9" w14:textId="77777777" w:rsidTr="00CF3E95">
        <w:tc>
          <w:tcPr>
            <w:tcW w:w="5515" w:type="dxa"/>
            <w:gridSpan w:val="2"/>
          </w:tcPr>
          <w:p w14:paraId="568FAFC6" w14:textId="77777777" w:rsidR="001A7B9F" w:rsidRPr="00FB5CCD" w:rsidRDefault="001A7B9F" w:rsidP="001A7B9F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61572A4D" w14:textId="77777777" w:rsidR="001A7B9F" w:rsidRPr="00FB5CCD" w:rsidRDefault="001A7B9F" w:rsidP="001A7B9F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A7B9F" w:rsidRPr="00FB5CCD" w14:paraId="258BA6E0" w14:textId="77777777" w:rsidTr="00792B54">
        <w:trPr>
          <w:trHeight w:val="446"/>
        </w:trPr>
        <w:tc>
          <w:tcPr>
            <w:tcW w:w="11026" w:type="dxa"/>
            <w:gridSpan w:val="5"/>
          </w:tcPr>
          <w:p w14:paraId="725AEEE4" w14:textId="3C8A6F89" w:rsidR="000E6DF6" w:rsidRPr="00792B54" w:rsidRDefault="00792B54" w:rsidP="001A7B9F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67604" w:rsidRPr="00FB5CCD" w14:paraId="79516FF0" w14:textId="77777777" w:rsidTr="0061171C">
        <w:trPr>
          <w:trHeight w:val="422"/>
        </w:trPr>
        <w:tc>
          <w:tcPr>
            <w:tcW w:w="11026" w:type="dxa"/>
            <w:gridSpan w:val="5"/>
            <w:shd w:val="clear" w:color="auto" w:fill="D2492A"/>
          </w:tcPr>
          <w:p w14:paraId="5515BEF3" w14:textId="62AD4F2A" w:rsidR="00767604" w:rsidRPr="0061171C" w:rsidRDefault="00767604" w:rsidP="0061171C">
            <w:pPr>
              <w:spacing w:before="60" w:after="60"/>
              <w:rPr>
                <w:rFonts w:cstheme="minorHAnsi"/>
                <w:color w:val="008080"/>
                <w:sz w:val="24"/>
                <w:szCs w:val="24"/>
              </w:rPr>
            </w:pPr>
            <w:r w:rsidRPr="002D7C96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SFTP Report Name</w:t>
            </w:r>
            <w:r w:rsidR="0061171C" w:rsidRPr="002D7C96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User Requires Access to</w:t>
            </w:r>
            <w:r w:rsidRPr="002D7C96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: </w:t>
            </w:r>
            <w:r w:rsidR="0061171C" w:rsidRPr="002D7C96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   </w:t>
            </w:r>
            <w:r w:rsidR="0061171C" w:rsidRPr="00767604">
              <w:rPr>
                <w:rFonts w:cstheme="minorHAnsi"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2006-01-01&#10;&#10;Type the date that this form was completed."/>
                  <w:textInput>
                    <w:type w:val="date"/>
                    <w:format w:val="yyyy-MM-dd"/>
                  </w:textInput>
                </w:ffData>
              </w:fldChar>
            </w:r>
            <w:r w:rsidR="0061171C" w:rsidRPr="00767604">
              <w:rPr>
                <w:rFonts w:cstheme="minorHAnsi"/>
                <w:color w:val="008080"/>
                <w:sz w:val="24"/>
                <w:szCs w:val="24"/>
              </w:rPr>
              <w:instrText xml:space="preserve"> FORMTEXT </w:instrText>
            </w:r>
            <w:r w:rsidR="0061171C" w:rsidRPr="00767604">
              <w:rPr>
                <w:rFonts w:cstheme="minorHAnsi"/>
                <w:color w:val="008080"/>
                <w:sz w:val="24"/>
                <w:szCs w:val="24"/>
              </w:rPr>
            </w:r>
            <w:r w:rsidR="0061171C" w:rsidRPr="00767604">
              <w:rPr>
                <w:rFonts w:cstheme="minorHAnsi"/>
                <w:color w:val="008080"/>
                <w:sz w:val="24"/>
                <w:szCs w:val="24"/>
              </w:rPr>
              <w:fldChar w:fldCharType="separate"/>
            </w:r>
            <w:r w:rsidR="0061171C"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="0061171C"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="0061171C"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="0061171C"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="0061171C"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="0061171C" w:rsidRPr="00767604">
              <w:rPr>
                <w:rFonts w:cstheme="minorHAnsi"/>
                <w:color w:val="008080"/>
                <w:sz w:val="24"/>
                <w:szCs w:val="24"/>
              </w:rPr>
              <w:fldChar w:fldCharType="end"/>
            </w:r>
          </w:p>
        </w:tc>
      </w:tr>
      <w:tr w:rsidR="0061171C" w:rsidRPr="00FB5CCD" w14:paraId="067B1888" w14:textId="77777777" w:rsidTr="004A4239">
        <w:trPr>
          <w:trHeight w:val="446"/>
        </w:trPr>
        <w:tc>
          <w:tcPr>
            <w:tcW w:w="3675" w:type="dxa"/>
            <w:shd w:val="clear" w:color="auto" w:fill="D2492A"/>
          </w:tcPr>
          <w:p w14:paraId="739DBE49" w14:textId="77E8B663" w:rsidR="0061171C" w:rsidRPr="00767604" w:rsidRDefault="00660228" w:rsidP="0061171C">
            <w:pPr>
              <w:spacing w:before="60" w:after="60"/>
              <w:rPr>
                <w:rFonts w:cstheme="minorHAns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148627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71C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0599DE99" w14:textId="2D988C18" w:rsidR="0061171C" w:rsidRPr="00767604" w:rsidRDefault="00660228" w:rsidP="009B7813">
            <w:pPr>
              <w:spacing w:before="60" w:after="60"/>
              <w:rPr>
                <w:rFonts w:cstheme="minorHAns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122141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71C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61171C"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S</w:t>
            </w:r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uspend Access</w:t>
            </w:r>
          </w:p>
        </w:tc>
        <w:tc>
          <w:tcPr>
            <w:tcW w:w="3676" w:type="dxa"/>
            <w:shd w:val="clear" w:color="auto" w:fill="D2492A"/>
          </w:tcPr>
          <w:p w14:paraId="2F12FCDB" w14:textId="3ECC9D5C" w:rsidR="0061171C" w:rsidRPr="00767604" w:rsidRDefault="00660228" w:rsidP="009B7813">
            <w:pPr>
              <w:spacing w:before="60" w:after="60"/>
              <w:rPr>
                <w:rFonts w:cstheme="minorHAns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157894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71C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61171C"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Revoke Access</w:t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F4222B" w:rsidRPr="008D5265" w14:paraId="74B3CCC2" w14:textId="77777777" w:rsidTr="00565A33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4799DCAE" w14:textId="01D6F19F" w:rsidR="00F4222B" w:rsidRPr="00767604" w:rsidRDefault="00F4222B" w:rsidP="0076760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 w:rsidRP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>User</w:t>
            </w:r>
            <w:r w:rsid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2</w:t>
            </w:r>
            <w:r w:rsidRP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F4222B" w:rsidRPr="00FB5CCD" w14:paraId="041BFF58" w14:textId="77777777" w:rsidTr="00576206">
        <w:tc>
          <w:tcPr>
            <w:tcW w:w="5575" w:type="dxa"/>
            <w:gridSpan w:val="3"/>
          </w:tcPr>
          <w:p w14:paraId="30C32E9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4ADFBB29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2D35C9" w14:textId="77777777" w:rsidTr="00576206">
        <w:tc>
          <w:tcPr>
            <w:tcW w:w="11026" w:type="dxa"/>
            <w:gridSpan w:val="5"/>
          </w:tcPr>
          <w:p w14:paraId="411F9894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57766EF" w14:textId="77777777" w:rsidTr="00576206">
        <w:tc>
          <w:tcPr>
            <w:tcW w:w="5515" w:type="dxa"/>
            <w:gridSpan w:val="2"/>
          </w:tcPr>
          <w:p w14:paraId="05755FED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02EDBCFA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65E829D0" w14:textId="77777777" w:rsidTr="00792B54">
        <w:trPr>
          <w:trHeight w:val="446"/>
        </w:trPr>
        <w:tc>
          <w:tcPr>
            <w:tcW w:w="11026" w:type="dxa"/>
            <w:gridSpan w:val="5"/>
          </w:tcPr>
          <w:p w14:paraId="3347D5F7" w14:textId="017D94FC" w:rsidR="00F4222B" w:rsidRPr="00FB5CCD" w:rsidRDefault="00792B54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223D1A" w:rsidRPr="00FB5CCD" w14:paraId="54B864C0" w14:textId="77777777" w:rsidTr="004A4239">
        <w:trPr>
          <w:trHeight w:val="437"/>
        </w:trPr>
        <w:tc>
          <w:tcPr>
            <w:tcW w:w="11026" w:type="dxa"/>
            <w:gridSpan w:val="5"/>
            <w:shd w:val="clear" w:color="auto" w:fill="D2492A"/>
          </w:tcPr>
          <w:p w14:paraId="3C95AA70" w14:textId="43FBA71E" w:rsidR="00223D1A" w:rsidRPr="00FB5CCD" w:rsidRDefault="00223D1A" w:rsidP="00223D1A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2D7C96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SFTP Report Name User Requires Access to: </w:t>
            </w:r>
            <w:r w:rsidRPr="002D7C96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   </w: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2006-01-01&#10;&#10;Type the date that this form was completed."/>
                  <w:textInput>
                    <w:type w:val="date"/>
                    <w:format w:val="yyyy-MM-dd"/>
                  </w:textInput>
                </w:ffData>
              </w:fldChar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instrText xml:space="preserve"> FORMTEXT </w:instrTex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separate"/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end"/>
            </w:r>
          </w:p>
        </w:tc>
      </w:tr>
      <w:tr w:rsidR="009B7813" w:rsidRPr="00FB5CCD" w14:paraId="3AF08169" w14:textId="77777777" w:rsidTr="004A4239">
        <w:trPr>
          <w:trHeight w:val="446"/>
        </w:trPr>
        <w:tc>
          <w:tcPr>
            <w:tcW w:w="3675" w:type="dxa"/>
            <w:shd w:val="clear" w:color="auto" w:fill="D2492A"/>
          </w:tcPr>
          <w:p w14:paraId="025A00A8" w14:textId="316CC448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203036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51D7E647" w14:textId="49942026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-1436442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S</w:t>
            </w:r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uspend Access</w:t>
            </w:r>
          </w:p>
        </w:tc>
        <w:tc>
          <w:tcPr>
            <w:tcW w:w="3676" w:type="dxa"/>
            <w:shd w:val="clear" w:color="auto" w:fill="D2492A"/>
          </w:tcPr>
          <w:p w14:paraId="7B34FD90" w14:textId="321DCE5D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1896386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Revoke Access</w:t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F4222B" w:rsidRPr="008D5265" w14:paraId="458A5640" w14:textId="77777777" w:rsidTr="00565A33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01DE3B01" w14:textId="2863B4ED" w:rsidR="00F4222B" w:rsidRPr="00767604" w:rsidRDefault="00F4222B" w:rsidP="0076760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 w:rsidRP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>User</w:t>
            </w:r>
            <w:r w:rsid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3</w:t>
            </w:r>
            <w:r w:rsidRP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 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F4222B" w:rsidRPr="00FB5CCD" w14:paraId="29CC2C65" w14:textId="77777777" w:rsidTr="00576206">
        <w:tc>
          <w:tcPr>
            <w:tcW w:w="5575" w:type="dxa"/>
            <w:gridSpan w:val="3"/>
          </w:tcPr>
          <w:p w14:paraId="671BBAA1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lastRenderedPageBreak/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2DD39A1E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9063E8C" w14:textId="77777777" w:rsidTr="00576206">
        <w:tc>
          <w:tcPr>
            <w:tcW w:w="11026" w:type="dxa"/>
            <w:gridSpan w:val="5"/>
          </w:tcPr>
          <w:p w14:paraId="18CFDAB6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5610F8D0" w14:textId="77777777" w:rsidTr="00576206">
        <w:tc>
          <w:tcPr>
            <w:tcW w:w="5515" w:type="dxa"/>
            <w:gridSpan w:val="2"/>
          </w:tcPr>
          <w:p w14:paraId="7F9A772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63DAA5A1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3FD8BC" w14:textId="77777777" w:rsidTr="00792B54">
        <w:trPr>
          <w:trHeight w:val="356"/>
        </w:trPr>
        <w:tc>
          <w:tcPr>
            <w:tcW w:w="11026" w:type="dxa"/>
            <w:gridSpan w:val="5"/>
          </w:tcPr>
          <w:p w14:paraId="2808CA26" w14:textId="31D00DA3" w:rsidR="00F4222B" w:rsidRPr="00FB5CCD" w:rsidRDefault="00792B54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223D1A" w:rsidRPr="00FB5CCD" w14:paraId="753E6758" w14:textId="77777777" w:rsidTr="004A4239">
        <w:trPr>
          <w:trHeight w:val="449"/>
        </w:trPr>
        <w:tc>
          <w:tcPr>
            <w:tcW w:w="11026" w:type="dxa"/>
            <w:gridSpan w:val="5"/>
            <w:shd w:val="clear" w:color="auto" w:fill="D2492A"/>
          </w:tcPr>
          <w:p w14:paraId="0FEC3F20" w14:textId="460D9160" w:rsidR="00223D1A" w:rsidRPr="00FB5CCD" w:rsidRDefault="00223D1A" w:rsidP="00223D1A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2D7C96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SFTP Report Name User Requires Access to: </w:t>
            </w:r>
            <w:r w:rsidRPr="002D7C96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   </w: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2006-01-01&#10;&#10;Type the date that this form was completed."/>
                  <w:textInput>
                    <w:type w:val="date"/>
                    <w:format w:val="yyyy-MM-dd"/>
                  </w:textInput>
                </w:ffData>
              </w:fldChar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instrText xml:space="preserve"> FORMTEXT </w:instrTex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separate"/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end"/>
            </w:r>
          </w:p>
        </w:tc>
      </w:tr>
      <w:tr w:rsidR="009B7813" w:rsidRPr="00FB5CCD" w14:paraId="4B83E93B" w14:textId="77777777" w:rsidTr="004A4239">
        <w:trPr>
          <w:trHeight w:val="443"/>
        </w:trPr>
        <w:tc>
          <w:tcPr>
            <w:tcW w:w="3675" w:type="dxa"/>
            <w:shd w:val="clear" w:color="auto" w:fill="D2492A"/>
          </w:tcPr>
          <w:p w14:paraId="4846584A" w14:textId="38D220E0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63784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4DB5F89B" w14:textId="7B2D5FA6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-1953082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S</w:t>
            </w:r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uspend Access</w:t>
            </w:r>
          </w:p>
        </w:tc>
        <w:tc>
          <w:tcPr>
            <w:tcW w:w="3676" w:type="dxa"/>
            <w:shd w:val="clear" w:color="auto" w:fill="D2492A"/>
          </w:tcPr>
          <w:p w14:paraId="2DA91B2A" w14:textId="2A1F6F6E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1499080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Revoke Access</w:t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767604" w:rsidRPr="008D5265" w14:paraId="7A7AC9AA" w14:textId="77777777" w:rsidTr="00565A33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2E0E6D10" w14:textId="32994FA3" w:rsidR="00767604" w:rsidRPr="00767604" w:rsidRDefault="00767604" w:rsidP="006635C8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 w:rsidRP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lastRenderedPageBreak/>
              <w:t>User</w:t>
            </w: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4</w:t>
            </w:r>
            <w:r w:rsidRPr="00767604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767604" w:rsidRPr="00FB5CCD" w14:paraId="05E2060E" w14:textId="77777777" w:rsidTr="006635C8">
        <w:tc>
          <w:tcPr>
            <w:tcW w:w="5575" w:type="dxa"/>
            <w:gridSpan w:val="3"/>
          </w:tcPr>
          <w:p w14:paraId="53976A34" w14:textId="77777777" w:rsidR="00767604" w:rsidRPr="00FB5CCD" w:rsidRDefault="0076760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72D23902" w14:textId="77777777" w:rsidR="00767604" w:rsidRPr="00FB5CCD" w:rsidRDefault="0076760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767604" w:rsidRPr="00FB5CCD" w14:paraId="176D4679" w14:textId="77777777" w:rsidTr="006635C8">
        <w:tc>
          <w:tcPr>
            <w:tcW w:w="11026" w:type="dxa"/>
            <w:gridSpan w:val="5"/>
          </w:tcPr>
          <w:p w14:paraId="4B0EF22B" w14:textId="77777777" w:rsidR="00767604" w:rsidRPr="00FB5CCD" w:rsidRDefault="00767604" w:rsidP="006635C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67604" w:rsidRPr="00FB5CCD" w14:paraId="220094EF" w14:textId="77777777" w:rsidTr="006635C8">
        <w:tc>
          <w:tcPr>
            <w:tcW w:w="5515" w:type="dxa"/>
            <w:gridSpan w:val="2"/>
          </w:tcPr>
          <w:p w14:paraId="5635442E" w14:textId="77777777" w:rsidR="00767604" w:rsidRPr="00FB5CCD" w:rsidRDefault="0076760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548589B4" w14:textId="77777777" w:rsidR="00767604" w:rsidRPr="00FB5CCD" w:rsidRDefault="0076760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767604" w:rsidRPr="00FB5CCD" w14:paraId="22A183D5" w14:textId="77777777" w:rsidTr="00792B54">
        <w:trPr>
          <w:trHeight w:val="356"/>
        </w:trPr>
        <w:tc>
          <w:tcPr>
            <w:tcW w:w="11026" w:type="dxa"/>
            <w:gridSpan w:val="5"/>
          </w:tcPr>
          <w:p w14:paraId="3F9A6F02" w14:textId="33630A47" w:rsidR="00767604" w:rsidRPr="00FB5CCD" w:rsidRDefault="00792B54" w:rsidP="006635C8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223D1A" w:rsidRPr="00FB5CCD" w14:paraId="7CC526A0" w14:textId="77777777" w:rsidTr="004A4239">
        <w:trPr>
          <w:trHeight w:val="449"/>
        </w:trPr>
        <w:tc>
          <w:tcPr>
            <w:tcW w:w="11026" w:type="dxa"/>
            <w:gridSpan w:val="5"/>
            <w:shd w:val="clear" w:color="auto" w:fill="D2492A"/>
          </w:tcPr>
          <w:p w14:paraId="6CA7CF35" w14:textId="75E9CF6D" w:rsidR="00223D1A" w:rsidRPr="00FB5CCD" w:rsidRDefault="00223D1A" w:rsidP="00223D1A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2D7C96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SFTP Report Name User Requires Access to: </w:t>
            </w:r>
            <w:r w:rsidRPr="002D7C96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   </w: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2006-01-01&#10;&#10;Type the date that this form was completed."/>
                  <w:textInput>
                    <w:type w:val="date"/>
                    <w:format w:val="yyyy-MM-dd"/>
                  </w:textInput>
                </w:ffData>
              </w:fldChar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instrText xml:space="preserve"> FORMTEXT </w:instrTex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separate"/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noProof/>
                <w:color w:val="008080"/>
                <w:sz w:val="24"/>
                <w:szCs w:val="24"/>
              </w:rPr>
              <w:t> </w:t>
            </w:r>
            <w:r w:rsidRPr="00767604">
              <w:rPr>
                <w:rFonts w:cstheme="minorHAnsi"/>
                <w:color w:val="008080"/>
                <w:sz w:val="24"/>
                <w:szCs w:val="24"/>
              </w:rPr>
              <w:fldChar w:fldCharType="end"/>
            </w:r>
          </w:p>
        </w:tc>
      </w:tr>
      <w:tr w:rsidR="009B7813" w:rsidRPr="00FB5CCD" w14:paraId="536A0728" w14:textId="77777777" w:rsidTr="004A4239">
        <w:trPr>
          <w:trHeight w:val="539"/>
        </w:trPr>
        <w:tc>
          <w:tcPr>
            <w:tcW w:w="3675" w:type="dxa"/>
            <w:shd w:val="clear" w:color="auto" w:fill="D2492A"/>
          </w:tcPr>
          <w:p w14:paraId="1C4A7ABF" w14:textId="04E6FA3B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246241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7053B38C" w14:textId="097F72ED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-191792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S</w:t>
            </w:r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uspend Access</w:t>
            </w:r>
          </w:p>
        </w:tc>
        <w:tc>
          <w:tcPr>
            <w:tcW w:w="3676" w:type="dxa"/>
            <w:shd w:val="clear" w:color="auto" w:fill="D2492A"/>
          </w:tcPr>
          <w:p w14:paraId="1FB73B48" w14:textId="3CE06386" w:rsidR="009B7813" w:rsidRPr="00FB5CCD" w:rsidRDefault="00660228" w:rsidP="009B7813">
            <w:pPr>
              <w:spacing w:before="60" w:after="60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b/>
                  <w:color w:val="FFFFFF" w:themeColor="background1"/>
                  <w:sz w:val="24"/>
                  <w:szCs w:val="24"/>
                </w:rPr>
                <w:id w:val="1493762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813" w:rsidRPr="00AC7160">
                  <w:rPr>
                    <w:rFonts w:ascii="Segoe UI Symbol" w:eastAsia="MS Gothic" w:hAnsi="Segoe UI Symbol" w:cs="Segoe UI Symbol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9B7813" w:rsidRPr="00AC716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9B7813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Revoke Access</w:t>
            </w:r>
          </w:p>
        </w:tc>
      </w:tr>
    </w:tbl>
    <w:p w14:paraId="7CC594D5" w14:textId="77777777" w:rsidR="00F4222B" w:rsidRPr="008D5265" w:rsidRDefault="00F4222B" w:rsidP="000E6DF6">
      <w:pPr>
        <w:tabs>
          <w:tab w:val="left" w:pos="3710"/>
        </w:tabs>
        <w:spacing w:after="0"/>
        <w:rPr>
          <w:b/>
          <w:sz w:val="24"/>
          <w:szCs w:val="24"/>
        </w:rPr>
      </w:pPr>
    </w:p>
    <w:sectPr w:rsidR="00F4222B" w:rsidRPr="008D5265" w:rsidSect="0085305D">
      <w:headerReference w:type="default" r:id="rId9"/>
      <w:footerReference w:type="default" r:id="rId10"/>
      <w:pgSz w:w="12240" w:h="15840"/>
      <w:pgMar w:top="360" w:right="720" w:bottom="288" w:left="720" w:header="360" w:footer="5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82CF74" w14:textId="77777777" w:rsidR="00A76FB6" w:rsidRDefault="00A76FB6" w:rsidP="00F479CE">
      <w:pPr>
        <w:spacing w:after="0" w:line="240" w:lineRule="auto"/>
      </w:pPr>
      <w:r>
        <w:separator/>
      </w:r>
    </w:p>
  </w:endnote>
  <w:endnote w:type="continuationSeparator" w:id="0">
    <w:p w14:paraId="1A57C648" w14:textId="77777777" w:rsidR="00A76FB6" w:rsidRDefault="00A76FB6" w:rsidP="00F47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9202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D88D98" w14:textId="72C21FC6" w:rsidR="00163325" w:rsidRDefault="00163325">
        <w:pPr>
          <w:pStyle w:val="Footer"/>
          <w:jc w:val="right"/>
        </w:pPr>
        <w:r w:rsidRPr="00163325">
          <w:rPr>
            <w:sz w:val="24"/>
            <w:szCs w:val="24"/>
          </w:rPr>
          <w:fldChar w:fldCharType="begin"/>
        </w:r>
        <w:r w:rsidRPr="00163325">
          <w:rPr>
            <w:sz w:val="24"/>
            <w:szCs w:val="24"/>
          </w:rPr>
          <w:instrText xml:space="preserve"> PAGE   \* MERGEFORMAT </w:instrText>
        </w:r>
        <w:r w:rsidRPr="00163325">
          <w:rPr>
            <w:sz w:val="24"/>
            <w:szCs w:val="24"/>
          </w:rPr>
          <w:fldChar w:fldCharType="separate"/>
        </w:r>
        <w:r w:rsidR="00660228">
          <w:rPr>
            <w:noProof/>
            <w:sz w:val="24"/>
            <w:szCs w:val="24"/>
          </w:rPr>
          <w:t>2</w:t>
        </w:r>
        <w:r w:rsidRPr="00163325">
          <w:rPr>
            <w:noProof/>
            <w:sz w:val="24"/>
            <w:szCs w:val="24"/>
          </w:rPr>
          <w:fldChar w:fldCharType="end"/>
        </w:r>
      </w:p>
    </w:sdtContent>
  </w:sdt>
  <w:p w14:paraId="543E824C" w14:textId="3EF9A57C" w:rsidR="00234EA1" w:rsidRDefault="00C7086A" w:rsidP="00234EA1">
    <w:pPr>
      <w:pStyle w:val="Footer"/>
      <w:jc w:val="right"/>
    </w:pPr>
    <w:r>
      <w:rPr>
        <w:i/>
      </w:rPr>
      <w:t xml:space="preserve">           Last updated August 2020                                          </w:t>
    </w:r>
    <w:r w:rsidRPr="008F7086">
      <w:rPr>
        <w:i/>
        <w:sz w:val="24"/>
        <w:szCs w:val="24"/>
      </w:rPr>
      <w:t>CritiCall Ontario is funded by the Government of Ontari</w:t>
    </w:r>
    <w:r>
      <w:rPr>
        <w:i/>
        <w:sz w:val="24"/>
        <w:szCs w:val="24"/>
      </w:rPr>
      <w:t>o</w: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14E599" w14:textId="77777777" w:rsidR="00A76FB6" w:rsidRDefault="00A76FB6" w:rsidP="00F479CE">
      <w:pPr>
        <w:spacing w:after="0" w:line="240" w:lineRule="auto"/>
      </w:pPr>
      <w:r>
        <w:separator/>
      </w:r>
    </w:p>
  </w:footnote>
  <w:footnote w:type="continuationSeparator" w:id="0">
    <w:p w14:paraId="36C57A76" w14:textId="77777777" w:rsidR="00A76FB6" w:rsidRDefault="00A76FB6" w:rsidP="00F47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2D1215" w14:textId="660A34F1" w:rsidR="000414D7" w:rsidRDefault="000414D7" w:rsidP="000414D7">
    <w:pPr>
      <w:pStyle w:val="Header"/>
      <w:jc w:val="center"/>
    </w:pPr>
  </w:p>
  <w:p w14:paraId="5C35D1C4" w14:textId="41759A0C" w:rsidR="00F07369" w:rsidRDefault="00C7086A" w:rsidP="00C7086A">
    <w:pPr>
      <w:pStyle w:val="Header"/>
    </w:pPr>
    <w:r>
      <w:rPr>
        <w:noProof/>
      </w:rPr>
      <w:drawing>
        <wp:inline distT="0" distB="0" distL="0" distR="0" wp14:anchorId="57A3A1B7" wp14:editId="3B7FBDC7">
          <wp:extent cx="1472457" cy="358140"/>
          <wp:effectExtent l="0" t="0" r="0" b="3810"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ITICAL LOGO CMYK WORD MODIFI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2512" cy="3946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FA8156" w14:textId="0E526863" w:rsidR="00C7086A" w:rsidRDefault="00C7086A" w:rsidP="00C7086A">
    <w:pPr>
      <w:pStyle w:val="Header"/>
    </w:pPr>
  </w:p>
  <w:p w14:paraId="3699D6A8" w14:textId="77777777" w:rsidR="00F07369" w:rsidRDefault="00F07369" w:rsidP="00C708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B50E4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833E1"/>
    <w:multiLevelType w:val="hybridMultilevel"/>
    <w:tmpl w:val="ECC4A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4E6CAA"/>
    <w:multiLevelType w:val="hybridMultilevel"/>
    <w:tmpl w:val="2C66AC94"/>
    <w:lvl w:ilvl="0" w:tplc="3EF6B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07566E"/>
    <w:multiLevelType w:val="hybridMultilevel"/>
    <w:tmpl w:val="25E080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F23AF0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C54C86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243272"/>
    <w:multiLevelType w:val="hybridMultilevel"/>
    <w:tmpl w:val="E2D24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44718A"/>
    <w:multiLevelType w:val="hybridMultilevel"/>
    <w:tmpl w:val="F62EF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9C09FF"/>
    <w:multiLevelType w:val="hybridMultilevel"/>
    <w:tmpl w:val="3AB6D29A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083062"/>
    <w:multiLevelType w:val="hybridMultilevel"/>
    <w:tmpl w:val="C0F407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9B356B"/>
    <w:multiLevelType w:val="hybridMultilevel"/>
    <w:tmpl w:val="327059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2A50EFB"/>
    <w:multiLevelType w:val="hybridMultilevel"/>
    <w:tmpl w:val="C59431DA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AB6DA3"/>
    <w:multiLevelType w:val="hybridMultilevel"/>
    <w:tmpl w:val="937EE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3F63512"/>
    <w:multiLevelType w:val="hybridMultilevel"/>
    <w:tmpl w:val="4586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813AB9"/>
    <w:multiLevelType w:val="hybridMultilevel"/>
    <w:tmpl w:val="45A67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7443A32"/>
    <w:multiLevelType w:val="hybridMultilevel"/>
    <w:tmpl w:val="48FC46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93424ED"/>
    <w:multiLevelType w:val="hybridMultilevel"/>
    <w:tmpl w:val="C9F2FF66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FE547E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332167"/>
    <w:multiLevelType w:val="hybridMultilevel"/>
    <w:tmpl w:val="6270FE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9727CD"/>
    <w:multiLevelType w:val="hybridMultilevel"/>
    <w:tmpl w:val="8444B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4F006C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310B2E"/>
    <w:multiLevelType w:val="hybridMultilevel"/>
    <w:tmpl w:val="2BD02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C934E9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F800D4"/>
    <w:multiLevelType w:val="hybridMultilevel"/>
    <w:tmpl w:val="0CB84D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D52AD7"/>
    <w:multiLevelType w:val="hybridMultilevel"/>
    <w:tmpl w:val="5DE0F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CA1CCB"/>
    <w:multiLevelType w:val="hybridMultilevel"/>
    <w:tmpl w:val="E6A4C7D0"/>
    <w:lvl w:ilvl="0" w:tplc="FC1A23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8D55F1E"/>
    <w:multiLevelType w:val="hybridMultilevel"/>
    <w:tmpl w:val="D3D8A5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063D3A"/>
    <w:multiLevelType w:val="hybridMultilevel"/>
    <w:tmpl w:val="51F45C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9A33443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8"/>
  </w:num>
  <w:num w:numId="3">
    <w:abstractNumId w:val="14"/>
  </w:num>
  <w:num w:numId="4">
    <w:abstractNumId w:val="25"/>
  </w:num>
  <w:num w:numId="5">
    <w:abstractNumId w:val="19"/>
  </w:num>
  <w:num w:numId="6">
    <w:abstractNumId w:val="24"/>
  </w:num>
  <w:num w:numId="7">
    <w:abstractNumId w:val="20"/>
  </w:num>
  <w:num w:numId="8">
    <w:abstractNumId w:val="22"/>
  </w:num>
  <w:num w:numId="9">
    <w:abstractNumId w:val="3"/>
  </w:num>
  <w:num w:numId="10">
    <w:abstractNumId w:val="21"/>
  </w:num>
  <w:num w:numId="11">
    <w:abstractNumId w:val="9"/>
  </w:num>
  <w:num w:numId="12">
    <w:abstractNumId w:val="23"/>
  </w:num>
  <w:num w:numId="13">
    <w:abstractNumId w:val="6"/>
  </w:num>
  <w:num w:numId="14">
    <w:abstractNumId w:val="27"/>
  </w:num>
  <w:num w:numId="15">
    <w:abstractNumId w:val="11"/>
  </w:num>
  <w:num w:numId="16">
    <w:abstractNumId w:val="0"/>
  </w:num>
  <w:num w:numId="17">
    <w:abstractNumId w:val="15"/>
  </w:num>
  <w:num w:numId="18">
    <w:abstractNumId w:val="16"/>
  </w:num>
  <w:num w:numId="19">
    <w:abstractNumId w:val="4"/>
  </w:num>
  <w:num w:numId="20">
    <w:abstractNumId w:val="28"/>
  </w:num>
  <w:num w:numId="21">
    <w:abstractNumId w:val="2"/>
  </w:num>
  <w:num w:numId="22">
    <w:abstractNumId w:val="26"/>
  </w:num>
  <w:num w:numId="23">
    <w:abstractNumId w:val="17"/>
  </w:num>
  <w:num w:numId="24">
    <w:abstractNumId w:val="5"/>
  </w:num>
  <w:num w:numId="25">
    <w:abstractNumId w:val="8"/>
  </w:num>
  <w:num w:numId="26">
    <w:abstractNumId w:val="12"/>
  </w:num>
  <w:num w:numId="27">
    <w:abstractNumId w:val="10"/>
  </w:num>
  <w:num w:numId="28">
    <w:abstractNumId w:val="13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cxMzc1MDM1MLBU0lEKTi0uzszPAykwqgUA3p09fCwAAAA="/>
  </w:docVars>
  <w:rsids>
    <w:rsidRoot w:val="006251C8"/>
    <w:rsid w:val="00000530"/>
    <w:rsid w:val="00004765"/>
    <w:rsid w:val="000414D7"/>
    <w:rsid w:val="00070446"/>
    <w:rsid w:val="000B16ED"/>
    <w:rsid w:val="000B1DFC"/>
    <w:rsid w:val="000C5179"/>
    <w:rsid w:val="000E6DF6"/>
    <w:rsid w:val="00102331"/>
    <w:rsid w:val="00113961"/>
    <w:rsid w:val="00143811"/>
    <w:rsid w:val="00163325"/>
    <w:rsid w:val="0016641D"/>
    <w:rsid w:val="001A1B16"/>
    <w:rsid w:val="001A7B9F"/>
    <w:rsid w:val="0021607A"/>
    <w:rsid w:val="00223D1A"/>
    <w:rsid w:val="002342F2"/>
    <w:rsid w:val="00234EA1"/>
    <w:rsid w:val="00240AD6"/>
    <w:rsid w:val="0024523D"/>
    <w:rsid w:val="00250B0D"/>
    <w:rsid w:val="002829C9"/>
    <w:rsid w:val="002858D9"/>
    <w:rsid w:val="00296ED3"/>
    <w:rsid w:val="002A48AA"/>
    <w:rsid w:val="002C533B"/>
    <w:rsid w:val="002D23E2"/>
    <w:rsid w:val="002D7C96"/>
    <w:rsid w:val="002F0D15"/>
    <w:rsid w:val="00302828"/>
    <w:rsid w:val="00302F75"/>
    <w:rsid w:val="00373AAC"/>
    <w:rsid w:val="00375B58"/>
    <w:rsid w:val="00380C9E"/>
    <w:rsid w:val="003E5F3F"/>
    <w:rsid w:val="004068C7"/>
    <w:rsid w:val="0042481C"/>
    <w:rsid w:val="004932C1"/>
    <w:rsid w:val="004948CD"/>
    <w:rsid w:val="004A08F7"/>
    <w:rsid w:val="004A4239"/>
    <w:rsid w:val="004C1A70"/>
    <w:rsid w:val="004D302E"/>
    <w:rsid w:val="004E790A"/>
    <w:rsid w:val="004F6EFF"/>
    <w:rsid w:val="005548E2"/>
    <w:rsid w:val="00556E8F"/>
    <w:rsid w:val="00565A33"/>
    <w:rsid w:val="00597547"/>
    <w:rsid w:val="005B7FC7"/>
    <w:rsid w:val="005D09B9"/>
    <w:rsid w:val="005F7907"/>
    <w:rsid w:val="00601331"/>
    <w:rsid w:val="0061171C"/>
    <w:rsid w:val="00615375"/>
    <w:rsid w:val="00622582"/>
    <w:rsid w:val="006251C8"/>
    <w:rsid w:val="00660228"/>
    <w:rsid w:val="00665A02"/>
    <w:rsid w:val="0068167D"/>
    <w:rsid w:val="006C2D1A"/>
    <w:rsid w:val="006E47B0"/>
    <w:rsid w:val="006F4CA6"/>
    <w:rsid w:val="00700CFE"/>
    <w:rsid w:val="00767604"/>
    <w:rsid w:val="00792B54"/>
    <w:rsid w:val="007C2B12"/>
    <w:rsid w:val="007D6BDC"/>
    <w:rsid w:val="0084339D"/>
    <w:rsid w:val="00846F80"/>
    <w:rsid w:val="0084754C"/>
    <w:rsid w:val="0085305D"/>
    <w:rsid w:val="00862587"/>
    <w:rsid w:val="008709AB"/>
    <w:rsid w:val="008C6A94"/>
    <w:rsid w:val="008D5265"/>
    <w:rsid w:val="008E1C94"/>
    <w:rsid w:val="00913A71"/>
    <w:rsid w:val="00925AE2"/>
    <w:rsid w:val="00926F8D"/>
    <w:rsid w:val="009432FD"/>
    <w:rsid w:val="00946CC3"/>
    <w:rsid w:val="009B7813"/>
    <w:rsid w:val="009E53AA"/>
    <w:rsid w:val="00A1032A"/>
    <w:rsid w:val="00A20005"/>
    <w:rsid w:val="00A34011"/>
    <w:rsid w:val="00A57775"/>
    <w:rsid w:val="00A76FB6"/>
    <w:rsid w:val="00AA51AF"/>
    <w:rsid w:val="00AA7D0D"/>
    <w:rsid w:val="00B12CE1"/>
    <w:rsid w:val="00B311AE"/>
    <w:rsid w:val="00B5681B"/>
    <w:rsid w:val="00B740BB"/>
    <w:rsid w:val="00B93A6B"/>
    <w:rsid w:val="00BD505D"/>
    <w:rsid w:val="00BE48D4"/>
    <w:rsid w:val="00C12198"/>
    <w:rsid w:val="00C32071"/>
    <w:rsid w:val="00C32356"/>
    <w:rsid w:val="00C40791"/>
    <w:rsid w:val="00C40F50"/>
    <w:rsid w:val="00C64C8C"/>
    <w:rsid w:val="00C7086A"/>
    <w:rsid w:val="00C75539"/>
    <w:rsid w:val="00C902E5"/>
    <w:rsid w:val="00CC4BB2"/>
    <w:rsid w:val="00CF7E38"/>
    <w:rsid w:val="00D7730C"/>
    <w:rsid w:val="00DA24DF"/>
    <w:rsid w:val="00DC27ED"/>
    <w:rsid w:val="00DE0508"/>
    <w:rsid w:val="00E02ACC"/>
    <w:rsid w:val="00E5005A"/>
    <w:rsid w:val="00E51091"/>
    <w:rsid w:val="00E72875"/>
    <w:rsid w:val="00EA3951"/>
    <w:rsid w:val="00EB24AA"/>
    <w:rsid w:val="00EC5CD3"/>
    <w:rsid w:val="00EE360A"/>
    <w:rsid w:val="00F015F5"/>
    <w:rsid w:val="00F07369"/>
    <w:rsid w:val="00F4222B"/>
    <w:rsid w:val="00F479CE"/>
    <w:rsid w:val="00F47D9B"/>
    <w:rsid w:val="00F71A9B"/>
    <w:rsid w:val="00F973FD"/>
    <w:rsid w:val="00FA0B97"/>
    <w:rsid w:val="00FB5CCD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65B2C07"/>
  <w15:chartTrackingRefBased/>
  <w15:docId w15:val="{0B8D5CC9-1184-41BE-A8DF-22494C31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B9F"/>
  </w:style>
  <w:style w:type="paragraph" w:styleId="Heading1">
    <w:name w:val="heading 1"/>
    <w:basedOn w:val="Normal"/>
    <w:next w:val="Normal"/>
    <w:link w:val="Heading1Char"/>
    <w:qFormat/>
    <w:rsid w:val="006251C8"/>
    <w:pPr>
      <w:keepNext/>
      <w:spacing w:before="60" w:after="60" w:line="240" w:lineRule="auto"/>
      <w:outlineLvl w:val="0"/>
    </w:pPr>
    <w:rPr>
      <w:rFonts w:ascii="Arial" w:eastAsia="Times New Roman" w:hAnsi="Arial" w:cs="Arial"/>
      <w:b/>
      <w:color w:val="3366F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51C8"/>
    <w:rPr>
      <w:rFonts w:ascii="Arial" w:eastAsia="Times New Roman" w:hAnsi="Arial" w:cs="Arial"/>
      <w:b/>
      <w:color w:val="3366FF"/>
      <w:sz w:val="18"/>
      <w:szCs w:val="18"/>
    </w:rPr>
  </w:style>
  <w:style w:type="character" w:styleId="Hyperlink">
    <w:name w:val="Hyperlink"/>
    <w:rsid w:val="006251C8"/>
    <w:rPr>
      <w:color w:val="0000FF"/>
      <w:u w:val="single"/>
    </w:rPr>
  </w:style>
  <w:style w:type="character" w:styleId="CommentReference">
    <w:name w:val="annotation reference"/>
    <w:semiHidden/>
    <w:rsid w:val="006251C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251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51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9CE"/>
  </w:style>
  <w:style w:type="paragraph" w:styleId="Footer">
    <w:name w:val="footer"/>
    <w:basedOn w:val="Normal"/>
    <w:link w:val="Foot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9CE"/>
  </w:style>
  <w:style w:type="character" w:styleId="PlaceholderText">
    <w:name w:val="Placeholder Text"/>
    <w:basedOn w:val="DefaultParagraphFont"/>
    <w:uiPriority w:val="99"/>
    <w:semiHidden/>
    <w:rsid w:val="00556E8F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81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81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8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81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3A6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A48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desk@critical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7400DF-ED4E-4CA8-8E0C-933A4F329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7</Words>
  <Characters>2435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Cousins</dc:creator>
  <cp:keywords/>
  <dc:description/>
  <cp:lastModifiedBy>Denise Polgar</cp:lastModifiedBy>
  <cp:revision>2</cp:revision>
  <cp:lastPrinted>2020-04-23T14:26:00Z</cp:lastPrinted>
  <dcterms:created xsi:type="dcterms:W3CDTF">2020-11-19T13:18:00Z</dcterms:created>
  <dcterms:modified xsi:type="dcterms:W3CDTF">2020-11-19T13:18:00Z</dcterms:modified>
</cp:coreProperties>
</file>